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Saint</w:t>
      </w:r>
      <w:r>
        <w:t xml:space="preserve"> </w:t>
      </w:r>
      <w:r>
        <w:t xml:space="preserve">Petersburg</w:t>
      </w:r>
    </w:p>
    <w:bookmarkStart w:id="21" w:name="X43c54ec652c15bdd034dd35ceab11c226d7c77e"/>
    <w:p>
      <w:pPr>
        <w:pStyle w:val="Heading1"/>
      </w:pPr>
      <w:r>
        <w:t xml:space="preserve">Internship Application Letter for Statist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Statistics and Data Science</w:t>
      </w:r>
      <w:r>
        <w:br/>
      </w:r>
      <w:r>
        <w:t xml:space="preserve">Saint Petersburg State University (SPbSU)</w:t>
      </w:r>
      <w:r>
        <w:br/>
      </w:r>
      <w:r>
        <w:t xml:space="preserve">Universitetskaya Embankment, 7-9</w:t>
      </w:r>
      <w:r>
        <w:br/>
      </w:r>
      <w:r>
        <w:t xml:space="preserve">Saint Petersburg, 199034</w:t>
      </w:r>
      <w:r>
        <w:br/>
      </w:r>
      <w:r>
        <w:t xml:space="preserve">Russia</w:t>
      </w:r>
    </w:p>
    <w:bookmarkStart w:id="20" w:name="X4f34951a8477d874807ad7b22fc5e5afaa61155"/>
    <w:p>
      <w:pPr>
        <w:pStyle w:val="Heading2"/>
      </w:pPr>
      <w:r>
        <w:t xml:space="preserve">Subject: Application for Statistician Internship at Saint Petersburg State University</w:t>
      </w:r>
    </w:p>
    <w:p>
      <w:pPr>
        <w:pStyle w:val="FirstParagraph"/>
      </w:pPr>
      <w:r>
        <w:t xml:space="preserve">Dear Hiring Manager,</w:t>
      </w:r>
    </w:p>
    <w:p>
      <w:pPr>
        <w:pStyle w:val="BodyText"/>
      </w:pPr>
      <w:r>
        <w:t xml:space="preserve">It is with profound enthusiasm and a deep-seated passion for data-driven discovery that I submit my application for the Statistician Internship position within your esteemed Department of Statistics and Data Science at Saint Petersburg State University. As a dedicated statistics student currently completing my Master’s program in Applied Statistics at the National Research University Higher School of Economics, I have long admired Saint Petersburg's unique position as Russia's premier hub for statistical innovation and academic excellence. This Internship Application Letter serves as my formal expression of interest in contributing to your department’s vital work while immersing myself in the intellectual vibrancy of Russia’s second-largest city and historical capital.</w:t>
      </w:r>
    </w:p>
    <w:p>
      <w:pPr>
        <w:pStyle w:val="BodyText"/>
      </w:pPr>
      <w:r>
        <w:t xml:space="preserve">My academic journey has been meticulously focused on developing advanced quantitative skills directly applicable to real-world statistical challenges. At HSE, I have mastered core methodologies including multivariate regression analysis, time series forecasting, Bayesian inference, and experimental design. My thesis on "Spatial Statistical Modeling of Urban Development Patterns in Northern Russia" required processing complex datasets from Rosstat (Federal State Statistics Service) and integrating them with geospatial data to analyze housing market trends across Saint Petersburg’s districts. This project demanded not only technical proficiency in R, Python (pandas, scikit-learn), and SAS but also a nuanced understanding of Russia’s regional economic dynamics – particularly the intricate interplay between Saint Petersburg's status as a major port city and its role within the broader Russian Federation’s economic framework. My ability to translate complex statistical insights into actionable business intelligence has been validated through my previous internship at Sberbank Analytics, where I assisted in developing customer segmentation models that improved marketing ROI by 18%.</w:t>
      </w:r>
    </w:p>
    <w:p>
      <w:pPr>
        <w:pStyle w:val="BodyText"/>
      </w:pPr>
      <w:r>
        <w:t xml:space="preserve">What particularly draws me to this Statistician Internship opportunity in Russia Saint Petersburg is the unparalleled convergence of academic rigor and practical application within your department. Saint Petersburg State University has consistently ranked among Russia’s top institutions for statistical sciences, fostering groundbreaking research in areas like demographic modeling, climate data analysis, and economic forecasting – all critically relevant to Russia's national development agenda. The city itself provides an extraordinary living laboratory: its unique position as a gateway between Europe and Asia offers rich datasets on trade flows through the Baltic Sea ports; its aging population presents compelling challenges for health statistics; and its status as a UNESCO City of Design creates opportunities for innovative applications in cultural analytics. I am eager to learn from faculty members whose work aligns with my research interests, such as Professor Elena Petrova’s pioneering studies on Russian economic resilience metrics and Dr. Mikhail Sokolov’s projects on urban mobility patterns.</w:t>
      </w:r>
    </w:p>
    <w:p>
      <w:pPr>
        <w:pStyle w:val="BodyText"/>
      </w:pPr>
      <w:r>
        <w:t xml:space="preserve">My proficiency in Russian (C1 level) is not merely a linguistic asset but a strategic advantage for this internship. I have actively engaged with primary data sources in their native language, including the Central Bank of Russia’s statistical publications and regional government reports from Saint Petersburg City Administration. This fluency enables me to navigate the nuances of Russian data governance frameworks, such as Federal Law No. 152-FZ on Personal Data, which is essential for ethical statistical practice within Russia’s regulatory environment. Furthermore, I have participated in the annual International Statistics Conference hosted at SPbSU (2023), where I presented preliminary findings from my thesis work – an experience that solidified my commitment to contributing to Saint Petersburg's statistical community.</w:t>
      </w:r>
    </w:p>
    <w:p>
      <w:pPr>
        <w:pStyle w:val="BodyText"/>
      </w:pPr>
      <w:r>
        <w:t xml:space="preserve">I am particularly impressed by your department’s recent collaboration with the St. Petersburg Metro Authority on optimizing public transportation routes through passenger flow analysis. This project exemplifies the kind of impactful, city-specific statistical application I aspire to contribute to during my internship. My experience developing predictive models for transit demand using historical ridership data would allow me to immediately assist in similar initiatives for Saint Petersburg’s infrastructure development – a project that directly supports the city’s strategic goals outlined in its 2035 Development Plan. I am confident that my technical skills, combined with my deep appreciation for Saint Petersburg's cultural and statistical landscape, would enable me to make meaningful contributions to your team from day one.</w:t>
      </w:r>
    </w:p>
    <w:p>
      <w:pPr>
        <w:pStyle w:val="BodyText"/>
      </w:pPr>
      <w:r>
        <w:t xml:space="preserve">Moreover, I understand that successful statisticians in Russia must balance methodological precision with practical implementation within organizational contexts. My time at HSE’s Business Analytics Lab exposed me to cross-functional collaboration with finance and marketing teams – a skill set I believe is transferable to working within Saint Petersburg’s government agencies and research institutions. I am prepared to adapt quickly to your department's methodologies, whether applying classical statistical techniques or exploring emerging approaches like machine learning for high-dimensional data common in Russian economic datasets. My approach always prioritizes clarity of communication, ensuring that complex statistical findings are accessible to non-technical stakeholders – a critical competency for any Statistician operating within Russia’s diverse institutional ecosystem.</w:t>
      </w:r>
    </w:p>
    <w:p>
      <w:pPr>
        <w:pStyle w:val="BodyText"/>
      </w:pPr>
      <w:r>
        <w:t xml:space="preserve">As I look forward to potentially joining your team, I am deeply inspired by Saint Petersburg’s legacy as a city where statistical rigor meets historical significance. From the mathematical precision of Euler’s geometric work in the 18th century to modern data science initiatives at ITMO University and Skolkovo Innovation Center, the city has consistently been at the forefront of numerical inquiry. I am eager to contribute my analytical skills while learning from this rich tradition, applying them specifically to challenges facing Russia Saint Petersburg today – whether optimizing resource allocation for city services or supporting evidence-based policymaking for regional development.</w:t>
      </w:r>
    </w:p>
    <w:p>
      <w:pPr>
        <w:pStyle w:val="BodyText"/>
      </w:pPr>
      <w:r>
        <w:t xml:space="preserve">My resume, attached for your review, provides further detail on my academic achievements and technical competencies. I would be honored to discuss how my skills in statistical modeling, data visualization (Tableau), and Python programming could support the Department of Statistics and Data Science’s mission during an interview at your earliest convenience. I am available to begin this Statistician Internship immediately upon completion of my studies in August 2024, with full commitment to contributing to Saint Petersburg's statistical advancement for the duration of the internship period.</w:t>
      </w:r>
    </w:p>
    <w:p>
      <w:pPr>
        <w:pStyle w:val="BodyText"/>
      </w:pPr>
      <w:r>
        <w:t xml:space="preserve">Thank you for considering my application. I am genuinely excited about the possibility of contributing to your department’s vital work within Russia’s premier statistical center and would welcome the opportunity to discuss how my qualifications align with your current projects during a personal interview.</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in Saint Petersburg</dc:title>
  <dc:creator/>
  <dc:language>en</dc:language>
  <cp:keywords/>
  <dcterms:created xsi:type="dcterms:W3CDTF">2026-07-23T11:46:19Z</dcterms:created>
  <dcterms:modified xsi:type="dcterms:W3CDTF">2026-07-23T11:46:19Z</dcterms:modified>
</cp:coreProperties>
</file>

<file path=docProps/custom.xml><?xml version="1.0" encoding="utf-8"?>
<Properties xmlns="http://schemas.openxmlformats.org/officeDocument/2006/custom-properties" xmlns:vt="http://schemas.openxmlformats.org/officeDocument/2006/docPropsVTypes"/>
</file>